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Jeddah, Saudi Arabia</w:t>
      </w:r>
    </w:p>
    <w:bookmarkStart w:id="20" w:name="Xf0c6eec60a985cc2339c09e426d2e1438ff310c"/>
    <w:p>
      <w:pPr>
        <w:pStyle w:val="Heading2"/>
      </w:pPr>
      <w:r>
        <w:t xml:space="preserve">Subject: Application for Electrician Internship Position in Jeddah, Saudi Arabia</w:t>
      </w:r>
    </w:p>
    <w:p>
      <w:pPr>
        <w:pStyle w:val="FirstParagraph"/>
      </w:pPr>
      <w:r>
        <w:t xml:space="preserve">Dear Hiring Manager,</w:t>
      </w:r>
    </w:p>
    <w:p>
      <w:pPr>
        <w:pStyle w:val="BodyText"/>
      </w:pPr>
      <w:r>
        <w:t xml:space="preserve">I am writing to express my enthusiastic interest in the Electrician Internship position at your esteemed organization in Jeddah, Saudi Arabia. As a dedicated and technically proficient electrical engineering student with a profound commitment to mastering electrical systems within the dynamic context of Saudi Arabia's Vision 2030 infrastructure initiatives, I am confident that my skills and eagerness to learn align perfectly with the operational needs of your team in this pivotal city.</w:t>
      </w:r>
    </w:p>
    <w:p>
      <w:pPr>
        <w:pStyle w:val="BodyText"/>
      </w:pPr>
      <w:r>
        <w:t xml:space="preserve">Jeddah stands as a vibrant economic and cultural hub where modernization meets tradition – a convergence that demands exceptional electrical expertise. The city's rapid development, including landmark projects like the Jeddah Central District, King Abdullah Financial District expansions, and sustainable energy initiatives across the Kingdom, creates an unparalleled learning environment for aspiring electricians. I am particularly drawn to your company's reputation for excellence in electrical installations and safety compliance within this unique Saudi Arabian context. My academic foundation in Electrical Engineering Technology from [Your University], coupled with hands-on training under certified professionals in [Mention City/Country], has prepared me to contribute meaningfully to the electrical infrastructure that powers Jeddah's growth.</w:t>
      </w:r>
    </w:p>
    <w:p>
      <w:pPr>
        <w:pStyle w:val="BodyText"/>
      </w:pPr>
      <w:r>
        <w:t xml:space="preserve">Throughout my studies, I have developed comprehensive technical competencies directly relevant to electrician work in Saudi Arabia. My coursework included advanced circuit analysis, power distribution systems (including three-phase systems prevalent in commercial buildings across Jeddah), and safety protocols aligned with both international standards and the Kingdom's specific requirements under SBC 159 (Saudi Building Code for Electrical Systems). I am proficient in reading complex electrical schematics, performing voltage testing with multimeters, installing conduits, wiring distribution panels, and conducting safety inspections – all critical skills for supporting electrical projects throughout Jeddah. During a recent apprenticeship at [Local Company Name/Project], I assisted in the installation of low-voltage systems for a residential complex in Al-Shagaya, gaining practical experience with tools like conduit benders and cable pullers while adhering strictly to safety guidelines. This experience taught me the importance of precision in environments where electrical failures can have significant consequences, especially given Jeddah's unique climate challenges involving high humidity and occasional sandstorms that impact electrical components.</w:t>
      </w:r>
    </w:p>
    <w:p>
      <w:pPr>
        <w:pStyle w:val="BodyText"/>
      </w:pPr>
      <w:r>
        <w:t xml:space="preserve">What truly sets me apart is my deep respect for Saudi Arabian work culture and values. I understand that success in a professional environment here requires more than technical skill; it demands cultural sensitivity, adherence to Islamic work ethics (including respecting prayer times), and commitment to Saudization principles – which I fully embrace as a lifelong learner dedicated to contributing meaningfully within the Kingdom's workforce. I have actively studied basic Arabic phrases relevant to electrical work (e.g., "Where is the main panel?" - أين لوحة التوزيع؟) and am committed to further developing my communication skills in both English and Arabic to collaborate effectively with local teams. My ability to work diligently under supervision, follow instructions meticulously, and maintain a professional demeanor aligns seamlessly with the expectations of companies operating within Saudi Arabia's rigorous regulatory framework.</w:t>
      </w:r>
    </w:p>
    <w:p>
      <w:pPr>
        <w:pStyle w:val="BodyText"/>
      </w:pPr>
      <w:r>
        <w:t xml:space="preserve">I am particularly impressed by your company's recent work on [Mention Specific Project if known, e.g., "the King Abdulaziz International Airport expansion" or "the new Jeddah Economic City phase 2"]. The integration of modern electrical systems with sustainable practices in such high-profile projects exemplifies the kind of professional environment where I am eager to learn and grow. As an intern, I am prepared to dedicate myself fully to supporting your team, from conducting preliminary site surveys and assisting in equipment installation under supervision, to learning about maintenance protocols for industrial-scale electrical systems common across Jeddah's commercial and residential landscapes. My goal is not merely to fulfill internship requirements but to absorb every aspect of professional electrical practice within the Saudi Arabian context – understanding how local standards dictate everything from cable sizing calculations (considering Jeddah's high ambient temperatures) to grounding techniques for sensitive equipment in coastal environments.</w:t>
      </w:r>
    </w:p>
    <w:p>
      <w:pPr>
        <w:pStyle w:val="BodyText"/>
      </w:pPr>
      <w:r>
        <w:t xml:space="preserve">My academic background includes specific coursework on renewable energy integration, a rapidly growing sector within Saudi Arabia's Vision 2030. I am keen to learn about the application of photovoltaic systems and smart grid technologies within Jeddah's urban infrastructure, recognizing that future-proofing electrical systems is critical for this evolving city. Furthermore, I have completed OSHA safety certifications (or relevant local equivalent) and understand the paramount importance of personal protective equipment (PPE), lockout/tagout procedures, and emergency response protocols – standards I know your company upholds rigorously in line with Saudi labor laws.</w:t>
      </w:r>
    </w:p>
    <w:p>
      <w:pPr>
        <w:pStyle w:val="BodyText"/>
      </w:pPr>
      <w:r>
        <w:t xml:space="preserve">As a proactive individual deeply committed to a career as an electrician within Saudi Arabia, I am eager to bring my technical aptitude, strong work ethic, and cultural respect to your Jeddah-based team. The opportunity to learn directly from experienced professionals while contributing to projects that shape the future of this magnificent city is exactly what I seek. I am fully available for a structured internship period starting [Mention Start Date] and can adapt my schedule around local business practices and prayer times as required.</w:t>
      </w:r>
    </w:p>
    <w:p>
      <w:pPr>
        <w:pStyle w:val="BodyText"/>
      </w:pPr>
      <w:r>
        <w:t xml:space="preserve">Thank you for considering my application for the Electrician Internship position in Jeddah, Saudi Arabia. My resume, attached for your review, provides further detail on my qualifications and training. I am eager to discuss how my skills can support your team's objectives and contribute to the continued electrical excellence that defines leading companies in Jeddah’s burgeoning construction sector. I welcome the opportunity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Jeddah, Saudi Arabia</dc:title>
  <dc:creator/>
  <dc:language>en</dc:language>
  <cp:keywords/>
  <dcterms:created xsi:type="dcterms:W3CDTF">2026-07-21T02:27:37Z</dcterms:created>
  <dcterms:modified xsi:type="dcterms:W3CDTF">2026-07-21T02:27:37Z</dcterms:modified>
</cp:coreProperties>
</file>

<file path=docProps/custom.xml><?xml version="1.0" encoding="utf-8"?>
<Properties xmlns="http://schemas.openxmlformats.org/officeDocument/2006/custom-properties" xmlns:vt="http://schemas.openxmlformats.org/officeDocument/2006/docPropsVTypes"/>
</file>